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A1622B" w:rsidR="0000007A" w:rsidRPr="00DE7D30" w:rsidRDefault="00EC3E7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CC08D7" w:rsidRPr="00DB19C3">
                <w:rPr>
                  <w:rStyle w:val="Hyperlink"/>
                  <w:rFonts w:ascii="Arial" w:hAnsi="Arial" w:cs="Arial"/>
                </w:rPr>
                <w:t>Science and Technology: Developments and Applic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2B14F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C08D7" w:rsidRPr="00CC08D7">
              <w:rPr>
                <w:rFonts w:ascii="Arial" w:hAnsi="Arial" w:cs="Arial"/>
                <w:b/>
                <w:bCs/>
                <w:szCs w:val="28"/>
                <w:lang w:val="en-GB"/>
              </w:rPr>
              <w:t>413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9D1867" w:rsidR="0000007A" w:rsidRPr="00DE7D30" w:rsidRDefault="00CC08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C08D7">
              <w:rPr>
                <w:rFonts w:ascii="Arial" w:hAnsi="Arial" w:cs="Arial"/>
                <w:b/>
                <w:szCs w:val="28"/>
                <w:lang w:val="en-GB"/>
              </w:rPr>
              <w:t>Indigenous Fundamental Layouts of the Hue Ancient Capital City Nguyen Dynasty (1802-1945), Vietnam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6C83F80" w:rsidR="00CF0BBB" w:rsidRPr="00DE7D30" w:rsidRDefault="00CC08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EC3E77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8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5A743ECE" w14:textId="77777777" w:rsidR="00D27A79" w:rsidRDefault="00D27A79" w:rsidP="00CC08D7">
      <w:pPr>
        <w:pStyle w:val="BodyTex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4D60364" w14:textId="77777777" w:rsidR="00CC08D7" w:rsidRPr="00DE7D30" w:rsidRDefault="00CC08D7" w:rsidP="00CC08D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3BA0BCE" w:rsidR="00F1171E" w:rsidRPr="00900E9B" w:rsidRDefault="00011F30" w:rsidP="00011F30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is book is important for studying the history of </w:t>
            </w:r>
            <w:r w:rsidRPr="00011F30">
              <w:rPr>
                <w:b/>
                <w:bCs/>
                <w:sz w:val="20"/>
                <w:szCs w:val="20"/>
                <w:lang w:val="en-GB"/>
              </w:rPr>
              <w:t xml:space="preserve">Indigenous Fundamental Layouts of the Hue Ancient Capital </w:t>
            </w:r>
            <w:proofErr w:type="gramStart"/>
            <w:r w:rsidRPr="00011F30">
              <w:rPr>
                <w:b/>
                <w:bCs/>
                <w:sz w:val="20"/>
                <w:szCs w:val="20"/>
                <w:lang w:val="en-GB"/>
              </w:rPr>
              <w:t xml:space="preserve">City </w:t>
            </w:r>
            <w:r w:rsidR="008F3833">
              <w:rPr>
                <w:b/>
                <w:bCs/>
                <w:sz w:val="20"/>
                <w:szCs w:val="20"/>
                <w:lang w:val="en-GB"/>
              </w:rPr>
              <w:t xml:space="preserve"> during</w:t>
            </w:r>
            <w:proofErr w:type="gramEnd"/>
            <w:r w:rsidR="008F3833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011F30">
              <w:rPr>
                <w:b/>
                <w:bCs/>
                <w:sz w:val="20"/>
                <w:szCs w:val="20"/>
                <w:lang w:val="en-GB"/>
              </w:rPr>
              <w:t>Nguyen Dynasty (1802-1945), Vietnam</w:t>
            </w:r>
            <w:r>
              <w:rPr>
                <w:b/>
                <w:bCs/>
                <w:sz w:val="20"/>
                <w:szCs w:val="20"/>
                <w:lang w:val="en-GB"/>
              </w:rPr>
              <w:t>. It deals with Hue Ancient capital city</w:t>
            </w:r>
            <w:r w:rsidR="008F3833">
              <w:rPr>
                <w:b/>
                <w:bCs/>
                <w:sz w:val="20"/>
                <w:szCs w:val="20"/>
                <w:lang w:val="en-GB"/>
              </w:rPr>
              <w:t xml:space="preserve"> 's history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nd its </w:t>
            </w:r>
            <w:r w:rsidRPr="00011F30">
              <w:rPr>
                <w:b/>
                <w:bCs/>
                <w:sz w:val="20"/>
                <w:szCs w:val="20"/>
                <w:lang w:val="en-GB"/>
              </w:rPr>
              <w:t>most important archaeological landmarks</w:t>
            </w:r>
            <w:r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CF04801" w:rsidR="00F1171E" w:rsidRPr="00900E9B" w:rsidRDefault="00011F30" w:rsidP="00A57547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 suggest an alternative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title :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" </w:t>
            </w:r>
            <w:r w:rsidRPr="00011F30">
              <w:rPr>
                <w:b/>
                <w:bCs/>
                <w:sz w:val="20"/>
                <w:szCs w:val="20"/>
                <w:lang w:val="en-GB"/>
              </w:rPr>
              <w:t>Indigenous Fundamental Layouts of the Hue Ancient Capital City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during </w:t>
            </w:r>
            <w:r w:rsidRPr="00011F30">
              <w:rPr>
                <w:b/>
                <w:bCs/>
                <w:sz w:val="20"/>
                <w:szCs w:val="20"/>
                <w:lang w:val="en-GB"/>
              </w:rPr>
              <w:t xml:space="preserve"> Nguyen Dynasty (1802-1945), Vietnam</w:t>
            </w:r>
            <w:r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3CAE0EA" w:rsidR="00F1171E" w:rsidRPr="00900E9B" w:rsidRDefault="00A57547" w:rsidP="00A57547">
            <w:pPr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No ,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I suggest to add more details about the aim of the study and discuss the results.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9232C94" w:rsidR="00F1171E" w:rsidRPr="00900E9B" w:rsidRDefault="00A575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lastRenderedPageBreak/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F88281" w:rsidR="00F1171E" w:rsidRPr="00900E9B" w:rsidRDefault="00A575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No ,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I recommend to add more recent references to the book chapter.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1EB39B48" w:rsidR="00F1171E" w:rsidRPr="00A57547" w:rsidRDefault="00A57547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A57547"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57547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5E946A0E" w14:textId="77777777" w:rsidR="00F1171E" w:rsidRPr="00A57547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7EB58C99" w14:textId="649B33EA" w:rsidR="00F1171E" w:rsidRPr="00A57547" w:rsidRDefault="00A57547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A57547">
              <w:rPr>
                <w:b/>
                <w:bCs/>
                <w:sz w:val="20"/>
                <w:szCs w:val="20"/>
                <w:lang w:val="en-GB"/>
              </w:rPr>
              <w:t xml:space="preserve">Nothing </w:t>
            </w:r>
          </w:p>
          <w:p w14:paraId="15DFD0E8" w14:textId="77777777" w:rsidR="00F1171E" w:rsidRPr="00A57547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644C06" w:rsidRPr="00644C06" w14:paraId="4DAA08E0" w14:textId="77777777" w:rsidTr="00086FF4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9CC74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644C06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41C56B16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44C06" w:rsidRPr="00644C06" w14:paraId="53216184" w14:textId="77777777" w:rsidTr="00086FF4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36A12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EF35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44C06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7EDA6B5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44C06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644C06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44C06" w:rsidRPr="00644C06" w14:paraId="1C7AF4C4" w14:textId="77777777" w:rsidTr="00086FF4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6F725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44C06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1A641964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EC7BB" w14:textId="77777777" w:rsidR="00644C06" w:rsidRPr="00644C06" w:rsidRDefault="00644C06" w:rsidP="00644C06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644C06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44C06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44C06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6B0FF77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F454A5A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00423B89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7F2AC46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3C7A112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340CC77E" w14:textId="77777777" w:rsidR="00644C06" w:rsidRPr="00644C06" w:rsidRDefault="00644C06" w:rsidP="00644C06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644C06" w:rsidRPr="00644C06" w14:paraId="2CECB357" w14:textId="77777777" w:rsidTr="00086FF4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DF9DF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F77DCB1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45A55BB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897C245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104BB03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44C06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5D875C4C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44C06" w:rsidRPr="00644C06" w14:paraId="5C50BD9C" w14:textId="77777777" w:rsidTr="00086FF4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8E162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44C06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B18BC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644C06">
              <w:rPr>
                <w:b/>
                <w:bCs/>
                <w:sz w:val="20"/>
                <w:szCs w:val="20"/>
                <w:u w:val="single"/>
                <w:lang w:val="en-US"/>
              </w:rPr>
              <w:t>Anonymous reviewer (Only for this stage as per Review policy)</w:t>
            </w:r>
          </w:p>
        </w:tc>
      </w:tr>
      <w:tr w:rsidR="00644C06" w:rsidRPr="00644C06" w14:paraId="7C0F18DC" w14:textId="77777777" w:rsidTr="00086FF4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6F74B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44C06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9C81E" w14:textId="77777777" w:rsidR="00644C06" w:rsidRPr="00644C06" w:rsidRDefault="00644C06" w:rsidP="00644C06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6A39BAC3" w14:textId="77777777" w:rsidR="00644C06" w:rsidRPr="00644C06" w:rsidRDefault="00644C06" w:rsidP="00644C06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43BEBB02" w14:textId="77777777" w:rsidR="00644C06" w:rsidRPr="00644C06" w:rsidRDefault="00644C06" w:rsidP="00644C06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</w:p>
    <w:sectPr w:rsidR="00F1171E" w:rsidRPr="00900E9B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2BDA5" w14:textId="77777777" w:rsidR="00EC3E77" w:rsidRPr="0000007A" w:rsidRDefault="00EC3E77" w:rsidP="0099583E">
      <w:r>
        <w:separator/>
      </w:r>
    </w:p>
  </w:endnote>
  <w:endnote w:type="continuationSeparator" w:id="0">
    <w:p w14:paraId="0D42201B" w14:textId="77777777" w:rsidR="00EC3E77" w:rsidRPr="0000007A" w:rsidRDefault="00EC3E7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C3B18" w14:textId="77777777" w:rsidR="00EC3E77" w:rsidRPr="0000007A" w:rsidRDefault="00EC3E77" w:rsidP="0099583E">
      <w:r>
        <w:separator/>
      </w:r>
    </w:p>
  </w:footnote>
  <w:footnote w:type="continuationSeparator" w:id="0">
    <w:p w14:paraId="7CDDE295" w14:textId="77777777" w:rsidR="00EC3E77" w:rsidRPr="0000007A" w:rsidRDefault="00EC3E7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1F30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08E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56E9"/>
    <w:rsid w:val="005A4F17"/>
    <w:rsid w:val="005B3509"/>
    <w:rsid w:val="005C25A0"/>
    <w:rsid w:val="005D230D"/>
    <w:rsid w:val="005E11DC"/>
    <w:rsid w:val="005E29CE"/>
    <w:rsid w:val="005E3241"/>
    <w:rsid w:val="005E6733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4C06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50E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687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3833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13BF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547"/>
    <w:rsid w:val="00A658B1"/>
    <w:rsid w:val="00A65C50"/>
    <w:rsid w:val="00A77AF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08D7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4255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3E44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3E77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14C9F9CD-61FA-4522-AC37-256379D98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general-editori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r1.reviewerhub.org/book-benefits-for-review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peer-review-comments-approval-polic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108</cp:revision>
  <dcterms:created xsi:type="dcterms:W3CDTF">2023-08-30T09:21:00Z</dcterms:created>
  <dcterms:modified xsi:type="dcterms:W3CDTF">2025-01-08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